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X22ca1b3b7a1e05311d277a70604d1ecd9241e90"/>
    <w:p>
      <w:pPr>
        <w:pStyle w:val="Heading1"/>
      </w:pPr>
      <w:r>
        <w:t xml:space="preserve">Internship Application Letter for UX UI Designer Position</w:t>
      </w:r>
    </w:p>
    <w:p>
      <w:pPr>
        <w:pStyle w:val="FirstParagraph"/>
      </w:pPr>
      <w:r>
        <w:rPr>
          <w:bCs/>
          <w:b/>
        </w:rPr>
        <w:t xml:space="preserve">Subject:</w:t>
      </w:r>
      <w:r>
        <w:t xml:space="preserve"> </w:t>
      </w:r>
      <w:r>
        <w:t xml:space="preserve">Enthusiastic Application for UX UI Designer Internship at Mexico Mexico City Location</w:t>
      </w:r>
    </w:p>
    <w:bookmarkEnd w:id="20"/>
    <w:p>
      <w:pPr>
        <w:pStyle w:val="BodyText"/>
      </w:pPr>
      <w:r>
        <w:t xml:space="preserve">To the Esteemed Hiring Committee,</w:t>
      </w:r>
    </w:p>
    <w:p>
      <w:pPr>
        <w:pStyle w:val="BodyText"/>
      </w:pPr>
      <w:r>
        <w:t xml:space="preserve">I am writing this Internship Application Letter with profound enthusiasm to express my unwavering interest in the UX UI Designer internship opportunity at your esteemed organization, specifically within the dynamic landscape of Mexico Mexico City. As a dedicated design student currently completing my Bachelor's degree in Digital Design at Universidad Nacional Autónoma de México (UNAM), I have meticulously cultivated a portfolio that demonstrates both technical proficiency and cultural sensitivity—qualities I believe are essential for thriving in the innovative tech ecosystem of Mexico City.</w:t>
      </w:r>
    </w:p>
    <w:p>
      <w:pPr>
        <w:pStyle w:val="BodyText"/>
      </w:pPr>
      <w:r>
        <w:t xml:space="preserve">My journey toward becoming a UX UI Designer has been deeply influenced by Mexico's rich design heritage and the city's remarkable convergence of tradition and digital innovation. Growing up amidst Mexico City's vibrant street art, historic architecture, and bustling cultural hubs like Coyoacán and Roma Norte, I developed an innate understanding of how environments shape human experiences—a perspective that directly informs my approach to user-centered design. This cultural foundation allows me to create interfaces that resonate authentically with Mexican users while maintaining global design standards. For instance, in my recent academic project developing a mobile app for local artisans (Mercado de Artesanías), I integrated indigenous textile patterns into navigation systems and utilized color psychology aligned with Mexican cultural symbolism—resulting in a 40% increase in user retention during testing phases.</w:t>
      </w:r>
    </w:p>
    <w:p>
      <w:pPr>
        <w:pStyle w:val="BodyText"/>
      </w:pPr>
      <w:r>
        <w:t xml:space="preserve">My technical toolkit includes advanced proficiency in Figma, Adobe XD, and Sketch for creating responsive wireframes and high-fidelity prototypes. I also possess strong skills in user research methodologies including interviews, surveys, and competitive analysis—skills I applied while collaborating with a non-profit organization supporting Mexico City's elderly population. Through this experience, I conducted 50+ in-person user interviews across neighborhoods like Tlatelolco and Condesa to redesign a healthcare appointment system. This project taught me the critical importance of accessibility in culturally diverse contexts, which is why I'm particularly drawn to your company's commitment to inclusive design as highlighted in your recent "Design for All" initiative.</w:t>
      </w:r>
    </w:p>
    <w:p>
      <w:pPr>
        <w:pStyle w:val="BodyText"/>
      </w:pPr>
      <w:r>
        <w:t xml:space="preserve">What excites me most about this internship opportunity is the chance to contribute to Mexico Mexico City's rapidly evolving digital transformation. Having researched your organization's work on sustainable tech solutions for urban mobility, I recognize how perfectly aligned my background is with your mission. The city's status as a global hub for tech innovation—with over 15,000 startups and companies like Coppel and Mercado Libre driving digital adoption—makes it an unparalleled environment to launch my career. I am eager to apply my skills in creating intuitive interfaces that help navigate Mexico City's complex urban challenges while learning from industry leaders who understand both local nuances and international design paradigms.</w:t>
      </w:r>
    </w:p>
    <w:p>
      <w:pPr>
        <w:pStyle w:val="BodyText"/>
      </w:pPr>
      <w:r>
        <w:t xml:space="preserve">I have consistently demonstrated initiative throughout my academic journey, leading a student-led UX research team that partnered with local businesses to optimize their digital presence. This project culminated in a presentation at UNAM's Design Innovation Summit, where I showcased how understanding Mexican consumer behavior (such as the preference for family-oriented communication styles and mobile-first access patterns) directly impacts interface design decisions. My ability to translate cultural insights into actionable design solutions—evidenced by my 92% user satisfaction rating in a recent campus food delivery app redesign—reflects my commitment to creating meaningful digital experiences.</w:t>
      </w:r>
    </w:p>
    <w:p>
      <w:pPr>
        <w:pStyle w:val="BodyText"/>
      </w:pPr>
      <w:r>
        <w:t xml:space="preserve">Mexico City's unique position as a city where ancient traditions coexist with cutting-edge technology deeply inspires my professional ethos. I've observed how the city's public transportation systems (like the Metro) have evolved from functional infrastructure into cultural touchpoints through thoughtful design—something I aim to emulate in my work. Your company's recent case study on designing for Mexico City's diverse linguistic landscape (including Nahuatl, Maya, and Spanish dialects) particularly resonated with me as it aligns with my own passion for culturally responsive design. I am confident that my background in Mexican cultural studies alongside technical design skills will allow me to immediately contribute value while learning from your talented team.</w:t>
      </w:r>
    </w:p>
    <w:p>
      <w:pPr>
        <w:pStyle w:val="BodyText"/>
      </w:pPr>
      <w:r>
        <w:t xml:space="preserve">Furthermore, I've actively engaged with Mexico City's design community through initiatives like the "Design for Social Impact" workshops hosted at Distrito México. These experiences taught me the importance of collaborative problem-solving in multicultural settings—skills I know are vital for any successful UX UI Designer operating within this complex urban environment. My understanding of Mexico Mexico City's specific user needs (such as optimizing interfaces for intermittent connectivity common in certain neighborhoods) gives me a distinct advantage in creating solutions that work effectively across the city's varied socioeconomic contexts.</w:t>
      </w:r>
    </w:p>
    <w:p>
      <w:pPr>
        <w:pStyle w:val="BodyText"/>
      </w:pPr>
      <w:r>
        <w:t xml:space="preserve">I am deeply impressed by your organization's commitment to nurturing emerging talent through structured mentorship programs. The opportunity to learn from senior designers who have navigated Mexico City's unique design challenges would be invaluable as I transition from academic projects to professional practice. My portfolio, available at [Your Portfolio Link], demonstrates my ability to balance aesthetic innovation with practical usability—qualities I believe will make me a strong asset during this UX UI Designer internship.</w:t>
      </w:r>
    </w:p>
    <w:p>
      <w:pPr>
        <w:pStyle w:val="BodyText"/>
      </w:pPr>
      <w:r>
        <w:t xml:space="preserve">Thank you for considering my Internship Application Letter. I am eager to bring my passion for culturally informed design, technical skills in Figma and user research, and deep understanding of Mexico Mexico City's digital landscape to your team. I have attached my resume and portfolio for your review, and I welcome the opportunity to discuss how my background aligns with your needs in an interview at your earliest convenience. The prospect of contributing to meaningful digital experiences within this vibrant city energizes me daily, and I am confident that this internship would be a mutually beneficial step in my professional journey as a UX UI Designer.</w:t>
      </w:r>
    </w:p>
    <w:p>
      <w:pPr>
        <w:pStyle w:val="BodyText"/>
      </w:pPr>
      <w:r>
        <w:t xml:space="preserve">Sincerely,</w:t>
      </w:r>
    </w:p>
    <w:p>
      <w:pPr>
        <w:pStyle w:val="BodyText"/>
      </w:pPr>
      <w:r>
        <w:t xml:space="preserve">[Your Full Name]</w:t>
      </w:r>
    </w:p>
    <w:p>
      <w:pPr>
        <w:pStyle w:val="BodyText"/>
      </w:pPr>
      <w:r>
        <w:t xml:space="preserve">[Your Phone Number] | [Your Email Address] | [LinkedIn Profile UR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3T15:14:34Z</dcterms:created>
  <dcterms:modified xsi:type="dcterms:W3CDTF">2026-07-23T15:14:34Z</dcterms:modified>
</cp:coreProperties>
</file>

<file path=docProps/custom.xml><?xml version="1.0" encoding="utf-8"?>
<Properties xmlns="http://schemas.openxmlformats.org/officeDocument/2006/custom-properties" xmlns:vt="http://schemas.openxmlformats.org/officeDocument/2006/docPropsVTypes"/>
</file>